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A3683" w14:textId="7BD0E6F8" w:rsidR="00E95801" w:rsidRDefault="006F0ECB" w:rsidP="006F0EC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Users</w:t>
      </w:r>
    </w:p>
    <w:p w14:paraId="1839B1EE" w14:textId="2663D1E7" w:rsidR="006F0ECB" w:rsidRDefault="006F0ECB" w:rsidP="006F0EC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Products</w:t>
      </w:r>
    </w:p>
    <w:p w14:paraId="5E784F40" w14:textId="67C51DCD" w:rsidR="006F0ECB" w:rsidRDefault="006F0ECB" w:rsidP="006F0EC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Purchase History</w:t>
      </w:r>
    </w:p>
    <w:p w14:paraId="1015268E" w14:textId="6FD744CA" w:rsidR="006F0ECB" w:rsidRDefault="006F0ECB" w:rsidP="006F0EC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Wish Lists</w:t>
      </w:r>
    </w:p>
    <w:p w14:paraId="0CCDC1E6" w14:textId="3425E306" w:rsidR="006F0ECB" w:rsidRDefault="006F0ECB" w:rsidP="006F0EC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hopping Carts</w:t>
      </w:r>
    </w:p>
    <w:p w14:paraId="41E17BBE" w14:textId="742FFBAA" w:rsidR="009B5C0A" w:rsidRDefault="009B5C0A" w:rsidP="009B5C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Billing Address</w:t>
      </w:r>
    </w:p>
    <w:p w14:paraId="6FD68E48" w14:textId="6FDC1979" w:rsidR="009B5C0A" w:rsidRDefault="009B5C0A" w:rsidP="009B5C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elivery Address</w:t>
      </w:r>
    </w:p>
    <w:p w14:paraId="69CA216E" w14:textId="3955E75B" w:rsidR="009B5C0A" w:rsidRDefault="009B5C0A" w:rsidP="009B5C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commendations</w:t>
      </w:r>
    </w:p>
    <w:p w14:paraId="2F995FF5" w14:textId="0779B9F8" w:rsidR="00855E1B" w:rsidRDefault="00855E1B" w:rsidP="009B5C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atings and Reviews</w:t>
      </w:r>
    </w:p>
    <w:p w14:paraId="4215F596" w14:textId="1B0C5DF7" w:rsidR="00855E1B" w:rsidRPr="009B5C0A" w:rsidRDefault="00855E1B" w:rsidP="00855E1B">
      <w:pPr>
        <w:pStyle w:val="ListParagraph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855E1B" w:rsidRPr="009B5C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D10BB"/>
    <w:multiLevelType w:val="hybridMultilevel"/>
    <w:tmpl w:val="28FA7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CE16E0"/>
    <w:multiLevelType w:val="hybridMultilevel"/>
    <w:tmpl w:val="AED47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TSyMLcwMTUzsDBQ0lEKTi0uzszPAykwqgUAlXX67SwAAAA="/>
  </w:docVars>
  <w:rsids>
    <w:rsidRoot w:val="00E95801"/>
    <w:rsid w:val="002D167F"/>
    <w:rsid w:val="003410DA"/>
    <w:rsid w:val="006F0ECB"/>
    <w:rsid w:val="00855E1B"/>
    <w:rsid w:val="009B5C0A"/>
    <w:rsid w:val="00E05F6F"/>
    <w:rsid w:val="00E9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FA292"/>
  <w15:chartTrackingRefBased/>
  <w15:docId w15:val="{7ACE8874-677B-4CFE-9E0B-E746D574E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7</cp:revision>
  <dcterms:created xsi:type="dcterms:W3CDTF">2021-08-27T14:48:00Z</dcterms:created>
  <dcterms:modified xsi:type="dcterms:W3CDTF">2021-08-27T15:50:00Z</dcterms:modified>
</cp:coreProperties>
</file>